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66052D" w14:textId="4DB4EB4F" w:rsidR="00DB7619" w:rsidRPr="00F513AD" w:rsidRDefault="00F513AD">
      <w:pPr>
        <w:rPr>
          <w:b/>
          <w:bCs/>
          <w:lang w:val="en-US"/>
        </w:rPr>
      </w:pPr>
      <w:r w:rsidRPr="00F513AD">
        <w:rPr>
          <w:b/>
          <w:bCs/>
          <w:lang w:val="en-US"/>
        </w:rPr>
        <w:t>Exercise No: 3</w:t>
      </w:r>
    </w:p>
    <w:p w14:paraId="30B41589" w14:textId="616F44C0" w:rsidR="00F513AD" w:rsidRPr="00F513AD" w:rsidRDefault="00F513AD">
      <w:pPr>
        <w:rPr>
          <w:b/>
          <w:bCs/>
          <w:lang w:val="en-US"/>
        </w:rPr>
      </w:pPr>
      <w:r w:rsidRPr="00F513AD">
        <w:rPr>
          <w:b/>
          <w:bCs/>
          <w:lang w:val="en-US"/>
        </w:rPr>
        <w:t>Date:</w:t>
      </w:r>
      <w:r w:rsidR="00AD1CCE">
        <w:rPr>
          <w:b/>
          <w:bCs/>
          <w:lang w:val="en-US"/>
        </w:rPr>
        <w:t>14/10/2020</w:t>
      </w:r>
    </w:p>
    <w:p w14:paraId="2061C118" w14:textId="613978ED" w:rsidR="00F513AD" w:rsidRDefault="00F513AD">
      <w:pPr>
        <w:pBdr>
          <w:bottom w:val="single" w:sz="12" w:space="1" w:color="auto"/>
        </w:pBdr>
        <w:rPr>
          <w:b/>
          <w:bCs/>
          <w:lang w:val="en-US"/>
        </w:rPr>
      </w:pPr>
    </w:p>
    <w:p w14:paraId="227B91DB" w14:textId="79974297" w:rsidR="00F513AD" w:rsidRDefault="00F513AD">
      <w:pPr>
        <w:rPr>
          <w:b/>
          <w:bCs/>
          <w:lang w:val="en-US"/>
        </w:rPr>
      </w:pPr>
    </w:p>
    <w:p w14:paraId="3AE2985C" w14:textId="6D4DDCA8" w:rsidR="00F513AD" w:rsidRDefault="00F513AD">
      <w:pPr>
        <w:rPr>
          <w:b/>
          <w:bCs/>
          <w:lang w:val="en-US"/>
        </w:rPr>
      </w:pPr>
      <w:r>
        <w:rPr>
          <w:b/>
          <w:bCs/>
          <w:lang w:val="en-US"/>
        </w:rPr>
        <w:t>Aim:</w:t>
      </w:r>
    </w:p>
    <w:p w14:paraId="5F16FEEF" w14:textId="63D3E307" w:rsidR="00F513AD" w:rsidRPr="00F513AD" w:rsidRDefault="00F513AD">
      <w:pPr>
        <w:rPr>
          <w:lang w:val="en-US"/>
        </w:rPr>
      </w:pPr>
      <w:r w:rsidRPr="00F513AD">
        <w:rPr>
          <w:lang w:val="en-US"/>
        </w:rPr>
        <w:tab/>
        <w:t>We</w:t>
      </w:r>
      <w:r>
        <w:rPr>
          <w:lang w:val="en-US"/>
        </w:rPr>
        <w:t xml:space="preserve"> aim to remove every second number from the array and display it.</w:t>
      </w:r>
      <w:r w:rsidRPr="00F513AD">
        <w:rPr>
          <w:lang w:val="en-US"/>
        </w:rPr>
        <w:t xml:space="preserve"> </w:t>
      </w:r>
    </w:p>
    <w:p w14:paraId="6D99A69B" w14:textId="17C8F82A" w:rsidR="00F513AD" w:rsidRDefault="00F513AD">
      <w:pPr>
        <w:rPr>
          <w:b/>
          <w:bCs/>
          <w:lang w:val="en-US"/>
        </w:rPr>
      </w:pPr>
      <w:r>
        <w:rPr>
          <w:b/>
          <w:bCs/>
          <w:lang w:val="en-US"/>
        </w:rPr>
        <w:t>Program:</w:t>
      </w:r>
    </w:p>
    <w:p w14:paraId="1D770BF3" w14:textId="77777777" w:rsidR="00F513AD" w:rsidRPr="00F513AD" w:rsidRDefault="00F513AD" w:rsidP="00F513AD">
      <w:pPr>
        <w:ind w:left="720"/>
        <w:rPr>
          <w:lang w:val="en-US"/>
        </w:rPr>
      </w:pPr>
      <w:r w:rsidRPr="00F513AD">
        <w:rPr>
          <w:lang w:val="en-US"/>
        </w:rPr>
        <w:t>def every2number(list):</w:t>
      </w:r>
    </w:p>
    <w:p w14:paraId="7B122032" w14:textId="77777777" w:rsidR="00F513AD" w:rsidRPr="00F513AD" w:rsidRDefault="00F513AD" w:rsidP="00F513AD">
      <w:pPr>
        <w:ind w:left="720"/>
        <w:rPr>
          <w:lang w:val="en-US"/>
        </w:rPr>
      </w:pPr>
      <w:r w:rsidRPr="00F513AD">
        <w:rPr>
          <w:lang w:val="en-US"/>
        </w:rPr>
        <w:t xml:space="preserve">    temp = []</w:t>
      </w:r>
    </w:p>
    <w:p w14:paraId="016A23D7" w14:textId="77777777" w:rsidR="00F513AD" w:rsidRPr="00F513AD" w:rsidRDefault="00F513AD" w:rsidP="00F513AD">
      <w:pPr>
        <w:ind w:left="720"/>
        <w:rPr>
          <w:lang w:val="en-US"/>
        </w:rPr>
      </w:pPr>
      <w:r w:rsidRPr="00F513AD">
        <w:rPr>
          <w:lang w:val="en-US"/>
        </w:rPr>
        <w:t xml:space="preserve">    p = 1</w:t>
      </w:r>
    </w:p>
    <w:p w14:paraId="5FEDA461" w14:textId="77777777" w:rsidR="00F513AD" w:rsidRPr="00F513AD" w:rsidRDefault="00F513AD" w:rsidP="00F513AD">
      <w:pPr>
        <w:ind w:left="720"/>
        <w:rPr>
          <w:lang w:val="en-US"/>
        </w:rPr>
      </w:pPr>
      <w:r w:rsidRPr="00F513AD">
        <w:rPr>
          <w:lang w:val="en-US"/>
        </w:rPr>
        <w:t xml:space="preserve">    s = 0</w:t>
      </w:r>
    </w:p>
    <w:p w14:paraId="3AC7FCB3" w14:textId="77777777" w:rsidR="00F513AD" w:rsidRPr="00F513AD" w:rsidRDefault="00F513AD" w:rsidP="00F513AD">
      <w:pPr>
        <w:ind w:left="720"/>
        <w:rPr>
          <w:lang w:val="en-US"/>
        </w:rPr>
      </w:pPr>
      <w:r w:rsidRPr="00F513AD">
        <w:rPr>
          <w:lang w:val="en-US"/>
        </w:rPr>
        <w:t xml:space="preserve">    for i in range(0,len(list)):</w:t>
      </w:r>
    </w:p>
    <w:p w14:paraId="25362DB4" w14:textId="77777777" w:rsidR="00F513AD" w:rsidRPr="00F513AD" w:rsidRDefault="00F513AD" w:rsidP="00F513AD">
      <w:pPr>
        <w:ind w:left="720"/>
        <w:rPr>
          <w:lang w:val="en-US"/>
        </w:rPr>
      </w:pPr>
      <w:r w:rsidRPr="00F513AD">
        <w:rPr>
          <w:lang w:val="en-US"/>
        </w:rPr>
        <w:t xml:space="preserve">        s = (p+s) % len(list)</w:t>
      </w:r>
    </w:p>
    <w:p w14:paraId="2A842197" w14:textId="77777777" w:rsidR="00F513AD" w:rsidRPr="00F513AD" w:rsidRDefault="00F513AD" w:rsidP="00F513AD">
      <w:pPr>
        <w:ind w:left="720"/>
        <w:rPr>
          <w:lang w:val="en-US"/>
        </w:rPr>
      </w:pPr>
      <w:r w:rsidRPr="00F513AD">
        <w:rPr>
          <w:lang w:val="en-US"/>
        </w:rPr>
        <w:t xml:space="preserve">        el = list.pop(s)</w:t>
      </w:r>
    </w:p>
    <w:p w14:paraId="2A097779" w14:textId="77777777" w:rsidR="00F513AD" w:rsidRPr="00F513AD" w:rsidRDefault="00F513AD" w:rsidP="00F513AD">
      <w:pPr>
        <w:ind w:left="720"/>
        <w:rPr>
          <w:lang w:val="en-US"/>
        </w:rPr>
      </w:pPr>
      <w:r w:rsidRPr="00F513AD">
        <w:rPr>
          <w:lang w:val="en-US"/>
        </w:rPr>
        <w:t xml:space="preserve">        temp.append(el)</w:t>
      </w:r>
    </w:p>
    <w:p w14:paraId="483919B9" w14:textId="77777777" w:rsidR="00F513AD" w:rsidRPr="00F513AD" w:rsidRDefault="00F513AD" w:rsidP="00F513AD">
      <w:pPr>
        <w:ind w:left="720"/>
        <w:rPr>
          <w:lang w:val="en-US"/>
        </w:rPr>
      </w:pPr>
      <w:r w:rsidRPr="00F513AD">
        <w:rPr>
          <w:lang w:val="en-US"/>
        </w:rPr>
        <w:t xml:space="preserve">    return temp</w:t>
      </w:r>
    </w:p>
    <w:p w14:paraId="519CB3F5" w14:textId="77777777" w:rsidR="00F513AD" w:rsidRPr="00F513AD" w:rsidRDefault="00F513AD" w:rsidP="00F513AD">
      <w:pPr>
        <w:ind w:left="720"/>
        <w:rPr>
          <w:lang w:val="en-US"/>
        </w:rPr>
      </w:pPr>
      <w:r w:rsidRPr="00F513AD">
        <w:rPr>
          <w:lang w:val="en-US"/>
        </w:rPr>
        <w:t xml:space="preserve">n = int(input("enter the array size: "))  </w:t>
      </w:r>
    </w:p>
    <w:p w14:paraId="03B0B179" w14:textId="77777777" w:rsidR="00F513AD" w:rsidRPr="00F513AD" w:rsidRDefault="00F513AD" w:rsidP="00F513AD">
      <w:pPr>
        <w:ind w:left="720"/>
        <w:rPr>
          <w:lang w:val="en-US"/>
        </w:rPr>
      </w:pPr>
      <w:r w:rsidRPr="00F513AD">
        <w:rPr>
          <w:lang w:val="en-US"/>
        </w:rPr>
        <w:t>list = []</w:t>
      </w:r>
    </w:p>
    <w:p w14:paraId="2C951EEA" w14:textId="77777777" w:rsidR="00F513AD" w:rsidRPr="00F513AD" w:rsidRDefault="00F513AD" w:rsidP="00F513AD">
      <w:pPr>
        <w:ind w:left="720"/>
        <w:rPr>
          <w:lang w:val="en-US"/>
        </w:rPr>
      </w:pPr>
      <w:r w:rsidRPr="00F513AD">
        <w:rPr>
          <w:lang w:val="en-US"/>
        </w:rPr>
        <w:t>for i in range (0,n):</w:t>
      </w:r>
    </w:p>
    <w:p w14:paraId="6FCFB412" w14:textId="77777777" w:rsidR="00F513AD" w:rsidRPr="00F513AD" w:rsidRDefault="00F513AD" w:rsidP="00F513AD">
      <w:pPr>
        <w:ind w:left="720"/>
        <w:rPr>
          <w:lang w:val="en-US"/>
        </w:rPr>
      </w:pPr>
      <w:r w:rsidRPr="00F513AD">
        <w:rPr>
          <w:lang w:val="en-US"/>
        </w:rPr>
        <w:t xml:space="preserve">    list.append(int(input("enter the values: ")))</w:t>
      </w:r>
    </w:p>
    <w:p w14:paraId="0E3C182B" w14:textId="77777777" w:rsidR="00F513AD" w:rsidRPr="00F513AD" w:rsidRDefault="00F513AD" w:rsidP="00F513AD">
      <w:pPr>
        <w:ind w:left="720"/>
        <w:rPr>
          <w:lang w:val="en-US"/>
        </w:rPr>
      </w:pPr>
      <w:r w:rsidRPr="00F513AD">
        <w:rPr>
          <w:lang w:val="en-US"/>
        </w:rPr>
        <w:t>p = every2number(list)</w:t>
      </w:r>
    </w:p>
    <w:p w14:paraId="13E50F78" w14:textId="3277E664" w:rsidR="00F513AD" w:rsidRPr="00F513AD" w:rsidRDefault="00F513AD" w:rsidP="00F513AD">
      <w:pPr>
        <w:ind w:left="720"/>
        <w:rPr>
          <w:lang w:val="en-US"/>
        </w:rPr>
      </w:pPr>
      <w:r w:rsidRPr="00F513AD">
        <w:rPr>
          <w:lang w:val="en-US"/>
        </w:rPr>
        <w:t>print(p)</w:t>
      </w:r>
    </w:p>
    <w:p w14:paraId="7FBD8522" w14:textId="41DCB258" w:rsidR="00F513AD" w:rsidRDefault="00F513AD">
      <w:pPr>
        <w:rPr>
          <w:b/>
          <w:bCs/>
          <w:lang w:val="en-US"/>
        </w:rPr>
      </w:pPr>
      <w:r>
        <w:rPr>
          <w:b/>
          <w:bCs/>
          <w:lang w:val="en-US"/>
        </w:rPr>
        <w:t>Link:</w:t>
      </w:r>
    </w:p>
    <w:p w14:paraId="4AB2B78E" w14:textId="55F27F23" w:rsidR="00F513AD" w:rsidRPr="00F513AD" w:rsidRDefault="00F513AD">
      <w:pPr>
        <w:rPr>
          <w:lang w:val="en-US"/>
        </w:rPr>
      </w:pPr>
      <w:r>
        <w:rPr>
          <w:b/>
          <w:bCs/>
          <w:lang w:val="en-US"/>
        </w:rPr>
        <w:tab/>
      </w:r>
      <w:r w:rsidR="000F5AAF" w:rsidRPr="000F5AAF">
        <w:rPr>
          <w:b/>
          <w:bCs/>
          <w:lang w:val="en-US"/>
        </w:rPr>
        <w:t>http://103.53.53.18/mod/vpl/view.php?id=231</w:t>
      </w:r>
    </w:p>
    <w:p w14:paraId="5CC971A6" w14:textId="103EF1DE" w:rsidR="00F513AD" w:rsidRDefault="00F513AD">
      <w:pPr>
        <w:rPr>
          <w:b/>
          <w:bCs/>
          <w:lang w:val="en-US"/>
        </w:rPr>
      </w:pPr>
      <w:r>
        <w:rPr>
          <w:b/>
          <w:bCs/>
          <w:lang w:val="en-US"/>
        </w:rPr>
        <w:t>Output:</w:t>
      </w:r>
    </w:p>
    <w:p w14:paraId="59D1795C" w14:textId="70E22FB1" w:rsidR="00F513AD" w:rsidRDefault="00F513AD">
      <w:pPr>
        <w:rPr>
          <w:b/>
          <w:bCs/>
          <w:lang w:val="en-US"/>
        </w:rPr>
      </w:pPr>
      <w:r>
        <w:rPr>
          <w:b/>
          <w:bCs/>
          <w:lang w:val="en-US"/>
        </w:rPr>
        <w:tab/>
      </w:r>
      <w:r w:rsidRPr="00F513AD">
        <w:rPr>
          <w:b/>
          <w:bCs/>
          <w:noProof/>
          <w:lang w:val="en-US"/>
        </w:rPr>
        <w:drawing>
          <wp:inline distT="0" distB="0" distL="0" distR="0" wp14:anchorId="304C9D67" wp14:editId="063F34E4">
            <wp:extent cx="1600339" cy="96020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600339" cy="9602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56BBB" w14:textId="75BE8F7A" w:rsidR="00F513AD" w:rsidRDefault="00F513AD">
      <w:pPr>
        <w:rPr>
          <w:b/>
          <w:bCs/>
          <w:lang w:val="en-US"/>
        </w:rPr>
      </w:pPr>
      <w:r>
        <w:rPr>
          <w:b/>
          <w:bCs/>
          <w:lang w:val="en-US"/>
        </w:rPr>
        <w:t>Result:</w:t>
      </w:r>
    </w:p>
    <w:p w14:paraId="2A933B12" w14:textId="4B28D139" w:rsidR="00F513AD" w:rsidRPr="00F513AD" w:rsidRDefault="00F513AD">
      <w:pPr>
        <w:rPr>
          <w:lang w:val="en-US"/>
        </w:rPr>
      </w:pPr>
      <w:r>
        <w:rPr>
          <w:b/>
          <w:bCs/>
          <w:lang w:val="en-US"/>
        </w:rPr>
        <w:tab/>
      </w:r>
      <w:r w:rsidRPr="00F513AD">
        <w:rPr>
          <w:lang w:val="en-US"/>
        </w:rPr>
        <w:t xml:space="preserve">The </w:t>
      </w:r>
      <w:r>
        <w:rPr>
          <w:lang w:val="en-US"/>
        </w:rPr>
        <w:t xml:space="preserve">output has been successfully executed and verified. </w:t>
      </w:r>
    </w:p>
    <w:sectPr w:rsidR="00F513AD" w:rsidRPr="00F513A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0sLQwNjW2NLE0MDVX0lEKTi0uzszPAykwrAUAzu4PZiwAAAA="/>
  </w:docVars>
  <w:rsids>
    <w:rsidRoot w:val="00F513AD"/>
    <w:rsid w:val="000F5AAF"/>
    <w:rsid w:val="00AD1CCE"/>
    <w:rsid w:val="00DB7619"/>
    <w:rsid w:val="00F513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A83785"/>
  <w15:chartTrackingRefBased/>
  <w15:docId w15:val="{5488043C-240E-4502-8E9B-1E287CFD8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Book Antiqua" w:eastAsiaTheme="minorHAnsi" w:hAnsi="Book Antiqua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513A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513A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7</Words>
  <Characters>501</Characters>
  <Application>Microsoft Office Word</Application>
  <DocSecurity>0</DocSecurity>
  <Lines>4</Lines>
  <Paragraphs>1</Paragraphs>
  <ScaleCrop>false</ScaleCrop>
  <Company/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BABUJII G</dc:creator>
  <cp:keywords/>
  <dc:description/>
  <cp:lastModifiedBy>giri shankar M</cp:lastModifiedBy>
  <cp:revision>3</cp:revision>
  <dcterms:created xsi:type="dcterms:W3CDTF">2020-10-11T17:10:00Z</dcterms:created>
  <dcterms:modified xsi:type="dcterms:W3CDTF">2020-10-14T14:32:00Z</dcterms:modified>
</cp:coreProperties>
</file>